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78C50" w14:textId="77777777" w:rsidR="0072789C" w:rsidRDefault="008833AD">
      <w:pPr>
        <w:pStyle w:val="BodyText"/>
      </w:pPr>
      <w:r>
        <w:t xml:space="preserve">Local lead investigator: </w:t>
      </w:r>
      <w:r>
        <w:rPr>
          <w:color w:val="FF0000"/>
        </w:rPr>
        <w:t>[***</w:t>
      </w:r>
      <w:proofErr w:type="spellStart"/>
      <w:r>
        <w:rPr>
          <w:color w:val="FF0000"/>
        </w:rPr>
        <w:t>local_investigator_name</w:t>
      </w:r>
      <w:proofErr w:type="spellEnd"/>
      <w:r>
        <w:rPr>
          <w:color w:val="FF0000"/>
        </w:rPr>
        <w:t>***]</w:t>
      </w:r>
    </w:p>
    <w:p w14:paraId="69DE87F7" w14:textId="77777777" w:rsidR="0072789C" w:rsidRDefault="008833AD">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191303B2" w14:textId="77777777" w:rsidR="0072789C" w:rsidRDefault="008833AD">
      <w:pPr>
        <w:pStyle w:val="BodyText"/>
      </w:pPr>
      <w:r>
        <w:rPr>
          <w:b/>
        </w:rPr>
        <w:t>INFORMATION SHEET FOR ADULT PATIENT</w:t>
      </w:r>
    </w:p>
    <w:p w14:paraId="09818BE6" w14:textId="0E270088" w:rsidR="0072789C" w:rsidRDefault="002627C2">
      <w:pPr>
        <w:pStyle w:val="BodyText"/>
      </w:pPr>
      <w:r>
        <w:rPr>
          <w:color w:val="000000"/>
        </w:rPr>
        <w:t>27th April 2020. Version 3.2</w:t>
      </w:r>
    </w:p>
    <w:p w14:paraId="49E0ADED" w14:textId="77777777" w:rsidR="0072789C" w:rsidRDefault="008833AD">
      <w:pPr>
        <w:pStyle w:val="BodyText"/>
      </w:pPr>
      <w:r>
        <w:t>We are undertaking a research study involving people with severe acute respiratory infections (SARI) due to emerging pathogens of public health interest, which is why we have approached you.</w:t>
      </w:r>
    </w:p>
    <w:p w14:paraId="4B7D3FDA" w14:textId="77777777" w:rsidR="0072789C" w:rsidRDefault="008833AD">
      <w:pPr>
        <w:pStyle w:val="BodyText"/>
      </w:pPr>
      <w:r>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1F077779" w14:textId="77777777" w:rsidR="0072789C" w:rsidRDefault="008833AD">
      <w:pPr>
        <w:pStyle w:val="BodyText"/>
      </w:pPr>
      <w:r>
        <w:rPr>
          <w:b/>
        </w:rPr>
        <w:t>What is the study about?</w:t>
      </w:r>
    </w:p>
    <w:p w14:paraId="7C7F184C" w14:textId="77777777" w:rsidR="0072789C" w:rsidRDefault="008833AD">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respiratory infection so we can try to find better ways to manage and treat this infection in the future.</w:t>
      </w:r>
    </w:p>
    <w:p w14:paraId="32D4166B" w14:textId="77777777" w:rsidR="0072789C" w:rsidRDefault="008833AD">
      <w:pPr>
        <w:pStyle w:val="BodyText"/>
      </w:pPr>
      <w:r>
        <w:rPr>
          <w:b/>
        </w:rPr>
        <w:t>What will happen if I take part in this study?</w:t>
      </w:r>
    </w:p>
    <w:p w14:paraId="0D6CD5A0" w14:textId="5D3DEF15" w:rsidR="0072789C" w:rsidRDefault="008833AD">
      <w:pPr>
        <w:pStyle w:val="BodyText"/>
      </w:pPr>
      <w:r>
        <w:t>We will collect information from your routine clinical records such as your signs and symptoms, medications that you are taking, and the results of any blood test</w:t>
      </w:r>
      <w:r w:rsidR="002E5DB4">
        <w:t>s</w:t>
      </w:r>
      <w:r>
        <w:t xml:space="preserve"> and </w:t>
      </w:r>
      <w:r w:rsidR="002E5DB4">
        <w:t xml:space="preserve">other </w:t>
      </w:r>
      <w:r>
        <w:t xml:space="preserve">laboratory results that doctors have ordered </w:t>
      </w:r>
      <w:r w:rsidR="002E5DB4">
        <w:t>whilst you have been in hospital</w:t>
      </w:r>
      <w:r>
        <w:t>. This will happen every day while you are in hospital.</w:t>
      </w:r>
    </w:p>
    <w:p w14:paraId="234C0AEE" w14:textId="77777777" w:rsidR="0072789C" w:rsidRDefault="008833AD">
      <w:pPr>
        <w:pStyle w:val="BodyText"/>
      </w:pPr>
      <w:r>
        <w:t>If you agree, samples will be collected which are in addition to what would normally be collected for your medical care.</w:t>
      </w:r>
    </w:p>
    <w:p w14:paraId="374C21F4" w14:textId="77777777" w:rsidR="0072789C" w:rsidRDefault="008833AD">
      <w:pPr>
        <w:pStyle w:val="BodyText"/>
      </w:pPr>
      <w:r>
        <w:t>A blood sample might be taken now, together with a swab or suction sample from your nose and throat, a swab from any infected sites/sores, a sputum sample (if you are coughing up mucus), urine sample and a stool sample (or rectal swab if you are not passing stools).</w:t>
      </w:r>
    </w:p>
    <w:p w14:paraId="7EBF7124" w14:textId="6C1C4F4C" w:rsidR="0072789C" w:rsidRDefault="008833AD">
      <w:pPr>
        <w:pStyle w:val="BodyText"/>
      </w:pPr>
      <w:r>
        <w:t>We will take the same samples again over the next eleven days, every second day, and then every week for as long as you are unwell up to a maximum of 100 days. We will also invite you to return to the hospital or clinic in 3 months and 6 months to have a blood sample taken. Each blood sample will take 15mls (3 teaspoons) or less (depending on your weight).</w:t>
      </w:r>
    </w:p>
    <w:p w14:paraId="151AFEFD" w14:textId="352AA5B1" w:rsidR="00B303CB" w:rsidRDefault="00B303CB">
      <w:pPr>
        <w:pStyle w:val="BodyText"/>
      </w:pPr>
      <w:r>
        <w:lastRenderedPageBreak/>
        <w:t xml:space="preserve">In a small number of patients in special medical </w:t>
      </w:r>
      <w:proofErr w:type="spellStart"/>
      <w:r>
        <w:t>centres</w:t>
      </w:r>
      <w:proofErr w:type="spellEnd"/>
      <w:r>
        <w:t xml:space="preserve"> receiving advanced life support measures including circulation of blood through artificial lungs (extracorporeal membrane oxygenation), we will also obtain samples from within the breathing tubes and lungs using a standard technique with a thin, flexible instrument called a bronchoscope. </w:t>
      </w:r>
    </w:p>
    <w:p w14:paraId="11647AAD" w14:textId="77777777" w:rsidR="0072789C" w:rsidRDefault="008833AD">
      <w:pPr>
        <w:pStyle w:val="BodyText"/>
      </w:pPr>
      <w:r>
        <w:t>If any other samples are taken from you for regular care, and if there is leftover sample after the tests requested by your doctors are done, we will store the leftover to be tested.</w:t>
      </w:r>
    </w:p>
    <w:p w14:paraId="56C2F76B" w14:textId="77777777" w:rsidR="0072789C" w:rsidRDefault="008833AD">
      <w:pPr>
        <w:pStyle w:val="BodyText"/>
      </w:pPr>
      <w:r>
        <w:rPr>
          <w:b/>
        </w:rPr>
        <w:t>What will happen to the samples and information?</w:t>
      </w:r>
    </w:p>
    <w:p w14:paraId="109AA309" w14:textId="77777777" w:rsidR="0072789C" w:rsidRDefault="008833AD">
      <w:pPr>
        <w:pStyle w:val="BodyText"/>
      </w:pPr>
      <w:r>
        <w:t>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severe acute respiratory infection.</w:t>
      </w:r>
    </w:p>
    <w:p w14:paraId="176D379C" w14:textId="77777777" w:rsidR="0072789C" w:rsidRDefault="008833AD">
      <w:pPr>
        <w:pStyle w:val="BodyText"/>
      </w:pPr>
      <w:r>
        <w:t xml:space="preserve">Data protection regulation requires that we state the legal basis for processing information about you.  In the case of research, this is ‘a task in the public interest’. The </w:t>
      </w:r>
      <w:r>
        <w:rPr>
          <w:color w:val="FF0000"/>
        </w:rPr>
        <w:t>[***</w:t>
      </w:r>
      <w:proofErr w:type="spellStart"/>
      <w:r>
        <w:rPr>
          <w:color w:val="FF0000"/>
        </w:rPr>
        <w:t>study_sponsor</w:t>
      </w:r>
      <w:proofErr w:type="spellEnd"/>
      <w:r>
        <w:rPr>
          <w:color w:val="FF0000"/>
        </w:rPr>
        <w:t>***]</w:t>
      </w:r>
      <w:r>
        <w:t xml:space="preserve"> is the data controller and is responsible for looking after your information and using it properly. </w:t>
      </w:r>
    </w:p>
    <w:p w14:paraId="53FB1D02" w14:textId="2C09ED38" w:rsidR="0072789C" w:rsidRDefault="008833AD">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by the scientists running this study under the control of the </w:t>
      </w:r>
      <w:r>
        <w:rPr>
          <w:color w:val="FF0000"/>
        </w:rPr>
        <w:t>[***</w:t>
      </w:r>
      <w:proofErr w:type="spellStart"/>
      <w:r>
        <w:rPr>
          <w:color w:val="FF0000"/>
        </w:rPr>
        <w:t>study_sponsor</w:t>
      </w:r>
      <w:proofErr w:type="spellEnd"/>
      <w:r>
        <w:rPr>
          <w:color w:val="FF0000"/>
        </w:rPr>
        <w:t>***]</w:t>
      </w:r>
      <w:r>
        <w:t>.</w:t>
      </w:r>
    </w:p>
    <w:p w14:paraId="6394BE8D" w14:textId="77777777" w:rsidR="0072789C" w:rsidRDefault="008833AD">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5C5F057B" w14:textId="77777777" w:rsidR="0072789C" w:rsidRDefault="008833AD">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44622CDB" w14:textId="77777777" w:rsidR="0072789C" w:rsidRDefault="008833AD">
      <w:pPr>
        <w:pStyle w:val="BodyText"/>
      </w:pPr>
      <w:r>
        <w:t xml:space="preserve">We will use the blood samples to look at how the body fights the infection and how treatments given to you are working in your body. We will also use blood samples to </w:t>
      </w:r>
      <w:proofErr w:type="spellStart"/>
      <w:r>
        <w:t>analyse</w:t>
      </w:r>
      <w:proofErr w:type="spellEnd"/>
      <w:r>
        <w:t xml:space="preserve"> your DNA and RNA. We will examine your DNA and RNA together with DNA and RNA from many other people to try to find out what makes some people more likely to get an infection. Some of the tests may be done in different countries.</w:t>
      </w:r>
    </w:p>
    <w:p w14:paraId="055F99FD" w14:textId="77777777" w:rsidR="0072789C" w:rsidRDefault="008833AD">
      <w:pPr>
        <w:pStyle w:val="BodyText"/>
      </w:pPr>
      <w:r>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3FA33CE0" w14:textId="77777777" w:rsidR="0072789C" w:rsidRDefault="008833AD">
      <w:pPr>
        <w:pStyle w:val="BodyText"/>
      </w:pPr>
      <w:r>
        <w:lastRenderedPageBreak/>
        <w:t>With your permission, we would also like to store your samples and use them for future ethically approved medical research. If you agree to samples being used in future research, your consent form will be retained until the sample has been used up.</w:t>
      </w:r>
    </w:p>
    <w:p w14:paraId="74633F87" w14:textId="77777777" w:rsidR="0072789C" w:rsidRDefault="008833AD">
      <w:pPr>
        <w:pStyle w:val="BodyText"/>
      </w:pPr>
      <w:r>
        <w:t xml:space="preserve">The data and samples collected during this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your hospital, or public health agencies.</w:t>
      </w:r>
    </w:p>
    <w:p w14:paraId="1E891C4D" w14:textId="77777777" w:rsidR="0072789C" w:rsidRDefault="008833AD">
      <w:pPr>
        <w:pStyle w:val="BodyText"/>
      </w:pPr>
      <w:r>
        <w:t>Your primary care doctor will be informed that you are taking part in this study.</w:t>
      </w:r>
    </w:p>
    <w:p w14:paraId="0D0F6C00" w14:textId="77777777" w:rsidR="0072789C" w:rsidRDefault="008833AD">
      <w:pPr>
        <w:pStyle w:val="BodyText"/>
      </w:pPr>
      <w:r>
        <w:rPr>
          <w:b/>
        </w:rPr>
        <w:t>Are there any benefits to taking part in this study?</w:t>
      </w:r>
    </w:p>
    <w:p w14:paraId="23AEEE0E" w14:textId="77777777" w:rsidR="0072789C" w:rsidRDefault="008833AD">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08EF4F74" w14:textId="77777777" w:rsidR="0072789C" w:rsidRDefault="008833AD">
      <w:pPr>
        <w:pStyle w:val="BodyText"/>
      </w:pPr>
      <w:r>
        <w:rPr>
          <w:b/>
        </w:rPr>
        <w:t>What are the risks of being in the study?</w:t>
      </w:r>
    </w:p>
    <w:p w14:paraId="5FC7C9BD" w14:textId="77777777" w:rsidR="0072789C" w:rsidRDefault="008833AD">
      <w:pPr>
        <w:pStyle w:val="BodyText"/>
      </w:pPr>
      <w:r>
        <w:t>If you take part in the study and only clinical data is collected from the routine medical records there is minimum risk, all information will be used anonymously (no one will know that this information relates to you).</w:t>
      </w:r>
    </w:p>
    <w:p w14:paraId="0E934522" w14:textId="790B2522" w:rsidR="0072789C" w:rsidRDefault="008833AD">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3B9C8EF3" w14:textId="2F79D3DE" w:rsidR="00B303CB" w:rsidRDefault="00B303CB">
      <w:pPr>
        <w:pStyle w:val="BodyText"/>
      </w:pPr>
      <w:r>
        <w:t xml:space="preserve">Bronchoscopy will only be performed in specialist </w:t>
      </w:r>
      <w:proofErr w:type="spellStart"/>
      <w:r>
        <w:t>centres</w:t>
      </w:r>
      <w:proofErr w:type="spellEnd"/>
      <w:r>
        <w:t xml:space="preserve"> with lots of experience of the technique. This will only be done if your blood is receiving oxygen from artificial lungs so there is no risk of impaired oxygen delivery. There is a &lt;1% risk of accidental lung puncture during this process. </w:t>
      </w:r>
    </w:p>
    <w:p w14:paraId="42CFEB4A" w14:textId="77777777" w:rsidR="0072789C" w:rsidRDefault="008833AD">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3D8249BA" w14:textId="77777777" w:rsidR="0072789C" w:rsidRDefault="008833AD">
      <w:pPr>
        <w:pStyle w:val="BodyText"/>
      </w:pPr>
      <w:r>
        <w:rPr>
          <w:b/>
        </w:rPr>
        <w:t>Who is responsible and what if something goes wrong?</w:t>
      </w:r>
    </w:p>
    <w:p w14:paraId="4A53483A" w14:textId="77777777" w:rsidR="0072789C" w:rsidRDefault="008833AD">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 will benefit financially from the study.</w:t>
      </w:r>
    </w:p>
    <w:p w14:paraId="7806A2DF" w14:textId="77777777" w:rsidR="0072789C" w:rsidRDefault="008833AD">
      <w:pPr>
        <w:pStyle w:val="BodyText"/>
      </w:pPr>
      <w:r>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7FBEFB31" w14:textId="77777777" w:rsidR="002A6B4B" w:rsidRDefault="008833AD">
      <w:pPr>
        <w:pStyle w:val="BodyText"/>
        <w:rPr>
          <w:color w:val="000000" w:themeColor="text1"/>
        </w:rPr>
      </w:pPr>
      <w:r>
        <w:t xml:space="preserve">If you wish to complain about any aspect of the way in which you have been approached or treated, or how your information is handled during the course of this study, you should </w:t>
      </w:r>
      <w:r w:rsidR="002A6B4B">
        <w:lastRenderedPageBreak/>
        <w:t xml:space="preserve">contact </w:t>
      </w:r>
      <w:r w:rsidR="002A6B4B">
        <w:rPr>
          <w:color w:val="FF0000"/>
        </w:rPr>
        <w:t>[***</w:t>
      </w:r>
      <w:proofErr w:type="spellStart"/>
      <w:r w:rsidR="002A6B4B">
        <w:rPr>
          <w:color w:val="FF0000"/>
        </w:rPr>
        <w:t>local_investigator_name</w:t>
      </w:r>
      <w:proofErr w:type="spellEnd"/>
      <w:r w:rsidR="002A6B4B">
        <w:rPr>
          <w:color w:val="FF0000"/>
        </w:rPr>
        <w:t>***]</w:t>
      </w:r>
      <w:r w:rsidR="002A6B4B">
        <w:t xml:space="preserve"> </w:t>
      </w:r>
      <w:r w:rsidR="002A6B4B">
        <w:rPr>
          <w:color w:val="FF0000"/>
        </w:rPr>
        <w:t>[***</w:t>
      </w:r>
      <w:proofErr w:type="spellStart"/>
      <w:r w:rsidR="002A6B4B">
        <w:rPr>
          <w:color w:val="FF0000"/>
        </w:rPr>
        <w:t>local_contact_details</w:t>
      </w:r>
      <w:proofErr w:type="spellEnd"/>
      <w:r w:rsidR="002A6B4B">
        <w:rPr>
          <w:color w:val="FF0000"/>
        </w:rPr>
        <w:t>***]</w:t>
      </w:r>
      <w:r w:rsidR="002A6B4B">
        <w:t xml:space="preserve"> or you may contact the study coordinator </w:t>
      </w:r>
      <w:r w:rsidR="002A6B4B">
        <w:rPr>
          <w:color w:val="FF0000"/>
        </w:rPr>
        <w:t>[***study coordinator contact details***]</w:t>
      </w:r>
      <w:r w:rsidR="002A6B4B" w:rsidRPr="005A22BE">
        <w:rPr>
          <w:color w:val="000000" w:themeColor="text1"/>
        </w:rPr>
        <w:t>.</w:t>
      </w:r>
    </w:p>
    <w:p w14:paraId="5F278636" w14:textId="5CB780B5" w:rsidR="0072789C" w:rsidRDefault="008833AD">
      <w:pPr>
        <w:pStyle w:val="BodyText"/>
      </w:pPr>
      <w:r>
        <w:rPr>
          <w:b/>
        </w:rPr>
        <w:t>Can I request that I be withdrawn from the study at any point?</w:t>
      </w:r>
    </w:p>
    <w:p w14:paraId="0A54B6C3" w14:textId="77777777" w:rsidR="0072789C" w:rsidRDefault="008833AD">
      <w:pPr>
        <w:pStyle w:val="BodyText"/>
      </w:pPr>
      <w:r>
        <w:t xml:space="preserve">Yes, you can withdraw at any time without giving a reason and without affecting your care. Any samples that have not already been </w:t>
      </w:r>
      <w:proofErr w:type="spellStart"/>
      <w:r>
        <w:t>analysed</w:t>
      </w:r>
      <w:proofErr w:type="spellEnd"/>
      <w:r>
        <w:t xml:space="preserve"> can be / destroyed anytime you request it.</w:t>
      </w:r>
    </w:p>
    <w:p w14:paraId="6EF414F4" w14:textId="77777777" w:rsidR="0072789C" w:rsidRDefault="008833AD">
      <w:pPr>
        <w:pStyle w:val="BodyText"/>
      </w:pPr>
      <w:r>
        <w:rPr>
          <w:b/>
        </w:rPr>
        <w:t xml:space="preserve">What about future research? </w:t>
      </w:r>
    </w:p>
    <w:p w14:paraId="24D4C4BC" w14:textId="77777777" w:rsidR="0072789C" w:rsidRDefault="008833AD">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118C2FF3" w14:textId="77777777" w:rsidR="0072789C" w:rsidRDefault="008833AD">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4A1833FA" w14:textId="77777777" w:rsidR="0072789C" w:rsidRDefault="008833AD">
      <w:pPr>
        <w:pStyle w:val="BodyText"/>
      </w:pPr>
      <w:r>
        <w:rPr>
          <w:b/>
        </w:rPr>
        <w:t>What if I</w:t>
      </w:r>
      <w:r>
        <w:t xml:space="preserve"> </w:t>
      </w:r>
      <w:r>
        <w:rPr>
          <w:b/>
        </w:rPr>
        <w:t>would like further information about the study?</w:t>
      </w:r>
    </w:p>
    <w:p w14:paraId="1D8EC83A" w14:textId="77777777" w:rsidR="0072789C" w:rsidRDefault="008833AD">
      <w:pPr>
        <w:pStyle w:val="BodyText"/>
      </w:pPr>
      <w:r>
        <w:t xml:space="preserve">If you would like more information about the study you can contact the Local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contact_details</w:t>
      </w:r>
      <w:proofErr w:type="spellEnd"/>
      <w:r>
        <w:rPr>
          <w:color w:val="FF0000"/>
        </w:rPr>
        <w:t>***]</w:t>
      </w:r>
      <w:r>
        <w:t>.</w:t>
      </w:r>
    </w:p>
    <w:p w14:paraId="09A41AB6" w14:textId="7581F022" w:rsidR="0072789C" w:rsidRDefault="0072789C">
      <w:pPr>
        <w:pStyle w:val="BodyText"/>
      </w:pPr>
    </w:p>
    <w:p w14:paraId="3F66EE45" w14:textId="77777777" w:rsidR="00B24764" w:rsidRDefault="00B24764">
      <w:r>
        <w:br w:type="page"/>
      </w:r>
    </w:p>
    <w:p w14:paraId="77A17016" w14:textId="2139BF27" w:rsidR="0072789C" w:rsidRDefault="008833AD">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499672B1" w14:textId="365CEA99" w:rsidR="00FC4A54" w:rsidRDefault="00FC4A54">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0755F023" w14:textId="77777777" w:rsidR="0072789C" w:rsidRDefault="008833AD">
      <w:pPr>
        <w:pStyle w:val="BodyText"/>
      </w:pPr>
      <w:r>
        <w:rPr>
          <w:b/>
        </w:rPr>
        <w:t>INFORMED CONSENT FORM FOR ADULT PATIENT</w:t>
      </w:r>
    </w:p>
    <w:p w14:paraId="06EA10D0" w14:textId="53CEF73A" w:rsidR="0072789C" w:rsidRDefault="002627C2">
      <w:pPr>
        <w:pStyle w:val="BodyText"/>
      </w:pPr>
      <w:r>
        <w:rPr>
          <w:color w:val="000000"/>
        </w:rPr>
        <w:t>27th April 2020. Version 3.2</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10"/>
        <w:gridCol w:w="1166"/>
      </w:tblGrid>
      <w:tr w:rsidR="0072789C" w14:paraId="60B07F84" w14:textId="77777777" w:rsidTr="00901DE7">
        <w:tc>
          <w:tcPr>
            <w:tcW w:w="0" w:type="auto"/>
            <w:vAlign w:val="bottom"/>
          </w:tcPr>
          <w:p w14:paraId="5C93A17A" w14:textId="77777777" w:rsidR="0072789C" w:rsidRDefault="0072789C">
            <w:pPr>
              <w:pStyle w:val="Compact"/>
            </w:pPr>
          </w:p>
        </w:tc>
        <w:tc>
          <w:tcPr>
            <w:tcW w:w="609" w:type="pct"/>
            <w:vAlign w:val="bottom"/>
          </w:tcPr>
          <w:p w14:paraId="26A69BB7" w14:textId="77777777" w:rsidR="0072789C" w:rsidRDefault="008833AD">
            <w:pPr>
              <w:pStyle w:val="Compact"/>
            </w:pPr>
            <w:r>
              <w:rPr>
                <w:b/>
              </w:rPr>
              <w:t>Please initial box</w:t>
            </w:r>
          </w:p>
        </w:tc>
      </w:tr>
      <w:tr w:rsidR="0072789C" w14:paraId="591F0B58" w14:textId="77777777" w:rsidTr="00901DE7">
        <w:tc>
          <w:tcPr>
            <w:tcW w:w="0" w:type="auto"/>
          </w:tcPr>
          <w:p w14:paraId="6E18C218" w14:textId="45EF5B57" w:rsidR="0072789C" w:rsidRDefault="008833AD" w:rsidP="00AC6A83">
            <w:r>
              <w:rPr>
                <w:color w:val="000000"/>
              </w:rPr>
              <w:t>I have read (or it has been read to me) the information sheet for this study dated 27th April 2020, version 3.2. I understand the information and have had the opportunity to ask questions for clarification.</w:t>
            </w:r>
          </w:p>
        </w:tc>
        <w:tc>
          <w:tcPr>
            <w:tcW w:w="609" w:type="pct"/>
          </w:tcPr>
          <w:p w14:paraId="46DAF613" w14:textId="77777777" w:rsidR="0072789C" w:rsidRDefault="0072789C">
            <w:pPr>
              <w:pStyle w:val="Compact"/>
            </w:pPr>
          </w:p>
        </w:tc>
      </w:tr>
      <w:tr w:rsidR="0072789C" w14:paraId="200070B7" w14:textId="77777777" w:rsidTr="00901DE7">
        <w:tc>
          <w:tcPr>
            <w:tcW w:w="0" w:type="auto"/>
          </w:tcPr>
          <w:p w14:paraId="17032402" w14:textId="77777777" w:rsidR="0072789C" w:rsidRDefault="008833AD" w:rsidP="00AC6A83">
            <w:r>
              <w:t>I understand that my participation is voluntary and that I am free to withdraw from the study at any time, without giving any reason and without my medical care or rights being affected.</w:t>
            </w:r>
          </w:p>
        </w:tc>
        <w:tc>
          <w:tcPr>
            <w:tcW w:w="609" w:type="pct"/>
          </w:tcPr>
          <w:p w14:paraId="6E892FEC" w14:textId="77777777" w:rsidR="0072789C" w:rsidRDefault="0072789C">
            <w:pPr>
              <w:pStyle w:val="Compact"/>
            </w:pPr>
          </w:p>
        </w:tc>
      </w:tr>
      <w:tr w:rsidR="0072789C" w14:paraId="1A55FFAF" w14:textId="77777777" w:rsidTr="00901DE7">
        <w:tc>
          <w:tcPr>
            <w:tcW w:w="0" w:type="auto"/>
          </w:tcPr>
          <w:p w14:paraId="4BF0D93F" w14:textId="77777777" w:rsidR="0072789C" w:rsidRDefault="008833AD">
            <w:pPr>
              <w:pStyle w:val="Compact"/>
            </w:pPr>
            <w:r>
              <w:t>I understand that data will be collected from my medical records, including medications and laboratory results by study staff during the study. I agree that these individuals may have access to my research records and their study results.</w:t>
            </w:r>
          </w:p>
        </w:tc>
        <w:tc>
          <w:tcPr>
            <w:tcW w:w="609" w:type="pct"/>
          </w:tcPr>
          <w:p w14:paraId="71CB2BA3" w14:textId="77777777" w:rsidR="0072789C" w:rsidRDefault="0072789C">
            <w:pPr>
              <w:pStyle w:val="Compact"/>
            </w:pPr>
          </w:p>
        </w:tc>
      </w:tr>
      <w:tr w:rsidR="0072789C" w14:paraId="1159391D" w14:textId="77777777" w:rsidTr="00901DE7">
        <w:tc>
          <w:tcPr>
            <w:tcW w:w="0" w:type="auto"/>
          </w:tcPr>
          <w:p w14:paraId="703E8C9A" w14:textId="77777777" w:rsidR="0072789C" w:rsidRDefault="008833AD">
            <w:pPr>
              <w:pStyle w:val="Compact"/>
            </w:pPr>
            <w:r>
              <w:t xml:space="preserve">I understand that data collected during the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where it is relevant to my taking part in this research. I give permission for these individuals to have access to my records.</w:t>
            </w:r>
          </w:p>
        </w:tc>
        <w:tc>
          <w:tcPr>
            <w:tcW w:w="609" w:type="pct"/>
          </w:tcPr>
          <w:p w14:paraId="2AA4DA58" w14:textId="77777777" w:rsidR="0072789C" w:rsidRDefault="0072789C">
            <w:pPr>
              <w:pStyle w:val="Compact"/>
            </w:pPr>
          </w:p>
        </w:tc>
      </w:tr>
      <w:tr w:rsidR="0072789C" w14:paraId="6C86D757" w14:textId="77777777" w:rsidTr="00901DE7">
        <w:tc>
          <w:tcPr>
            <w:tcW w:w="0" w:type="auto"/>
          </w:tcPr>
          <w:p w14:paraId="26F0CA87" w14:textId="77777777" w:rsidR="0072789C" w:rsidRDefault="008833AD" w:rsidP="00AC6A83">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tc>
        <w:tc>
          <w:tcPr>
            <w:tcW w:w="609" w:type="pct"/>
          </w:tcPr>
          <w:p w14:paraId="7E967155" w14:textId="77777777" w:rsidR="0072789C" w:rsidRDefault="0072789C">
            <w:pPr>
              <w:pStyle w:val="Compact"/>
            </w:pPr>
          </w:p>
        </w:tc>
      </w:tr>
      <w:tr w:rsidR="0072789C" w14:paraId="15C4E9C6" w14:textId="77777777" w:rsidTr="00901DE7">
        <w:tc>
          <w:tcPr>
            <w:tcW w:w="0" w:type="auto"/>
          </w:tcPr>
          <w:p w14:paraId="0C00226A" w14:textId="77777777" w:rsidR="0072789C" w:rsidRDefault="008833AD" w:rsidP="00AC6A83">
            <w:r>
              <w:t xml:space="preserve">I understand that my information can be collected, </w:t>
            </w:r>
            <w:proofErr w:type="spellStart"/>
            <w:r>
              <w:t>analysed</w:t>
            </w:r>
            <w:proofErr w:type="spellEnd"/>
            <w:r>
              <w:t>, reported and shared with others within and outside Europe as part of this study. I understand that my name will not be used and I will not be identified.</w:t>
            </w:r>
          </w:p>
        </w:tc>
        <w:tc>
          <w:tcPr>
            <w:tcW w:w="609" w:type="pct"/>
          </w:tcPr>
          <w:p w14:paraId="7C34EF15" w14:textId="77777777" w:rsidR="0072789C" w:rsidRDefault="0072789C">
            <w:pPr>
              <w:pStyle w:val="Compact"/>
            </w:pPr>
          </w:p>
        </w:tc>
      </w:tr>
      <w:tr w:rsidR="0072789C" w14:paraId="7E9D5AC8" w14:textId="77777777" w:rsidTr="00901DE7">
        <w:tc>
          <w:tcPr>
            <w:tcW w:w="0" w:type="auto"/>
          </w:tcPr>
          <w:p w14:paraId="3E490F32" w14:textId="77777777" w:rsidR="0072789C" w:rsidRDefault="008833AD">
            <w:pPr>
              <w:pStyle w:val="Compact"/>
            </w:pPr>
            <w:r>
              <w:t xml:space="preserve">I agree that my samples may be sent elsewhere in the world to be </w:t>
            </w:r>
            <w:proofErr w:type="spellStart"/>
            <w:r>
              <w:t>analysed</w:t>
            </w:r>
            <w:proofErr w:type="spellEnd"/>
            <w:r>
              <w:t>.</w:t>
            </w:r>
          </w:p>
        </w:tc>
        <w:tc>
          <w:tcPr>
            <w:tcW w:w="609" w:type="pct"/>
          </w:tcPr>
          <w:p w14:paraId="13D8C8D5" w14:textId="77777777" w:rsidR="0072789C" w:rsidRDefault="0072789C">
            <w:pPr>
              <w:pStyle w:val="Compact"/>
            </w:pPr>
          </w:p>
        </w:tc>
      </w:tr>
      <w:tr w:rsidR="0072789C" w14:paraId="46670BE3" w14:textId="77777777" w:rsidTr="00901DE7">
        <w:tc>
          <w:tcPr>
            <w:tcW w:w="0" w:type="auto"/>
          </w:tcPr>
          <w:p w14:paraId="75B0AED4" w14:textId="77777777" w:rsidR="0072789C" w:rsidRDefault="008833AD" w:rsidP="002627C2">
            <w:r>
              <w:t>I agree that my GP should be informed of my participation in this study.</w:t>
            </w:r>
          </w:p>
        </w:tc>
        <w:tc>
          <w:tcPr>
            <w:tcW w:w="609" w:type="pct"/>
          </w:tcPr>
          <w:p w14:paraId="162FE4BE" w14:textId="77777777" w:rsidR="0072789C" w:rsidRDefault="0072789C">
            <w:pPr>
              <w:pStyle w:val="Compact"/>
            </w:pPr>
          </w:p>
        </w:tc>
      </w:tr>
      <w:tr w:rsidR="0072789C" w14:paraId="4B21F728" w14:textId="77777777" w:rsidTr="00901DE7">
        <w:tc>
          <w:tcPr>
            <w:tcW w:w="0" w:type="auto"/>
          </w:tcPr>
          <w:p w14:paraId="7A3FEC83" w14:textId="77777777" w:rsidR="0072789C" w:rsidRDefault="008833AD">
            <w:r>
              <w:t xml:space="preserve">I agree that DNA and RNA from my blood sample will be </w:t>
            </w:r>
            <w:proofErr w:type="spellStart"/>
            <w:r>
              <w:t>analysed</w:t>
            </w:r>
            <w:proofErr w:type="spellEnd"/>
            <w:r>
              <w:t xml:space="preserve"> to determine whether any genetic factors have made me susceptible to severe infection. </w:t>
            </w:r>
          </w:p>
          <w:p w14:paraId="016150C2" w14:textId="77777777" w:rsidR="0072789C" w:rsidRDefault="008833AD">
            <w:r>
              <w:t>OR IF YOU DO NOT AGREE, TICK HERE ❑</w:t>
            </w:r>
          </w:p>
        </w:tc>
        <w:tc>
          <w:tcPr>
            <w:tcW w:w="609" w:type="pct"/>
          </w:tcPr>
          <w:p w14:paraId="0D63DD00" w14:textId="77777777" w:rsidR="0072789C" w:rsidRDefault="0072789C">
            <w:pPr>
              <w:pStyle w:val="Compact"/>
            </w:pPr>
          </w:p>
        </w:tc>
      </w:tr>
      <w:tr w:rsidR="0072789C" w14:paraId="7AB7D4E9" w14:textId="77777777" w:rsidTr="00901DE7">
        <w:tc>
          <w:tcPr>
            <w:tcW w:w="0" w:type="auto"/>
          </w:tcPr>
          <w:p w14:paraId="71139AAC" w14:textId="77777777" w:rsidR="0072789C" w:rsidRDefault="008833AD">
            <w:r>
              <w:t xml:space="preserve">I agree that my samples, including my DNA and RNA or those already taken as </w:t>
            </w:r>
            <w:r>
              <w:lastRenderedPageBreak/>
              <w:t>part of my routine care, and any samples left-over after tests requested by my doctor, may be used in additional research in the future, if necessary in different parts of the world, as long as appropriate ethical approval is in place. </w:t>
            </w:r>
          </w:p>
          <w:p w14:paraId="1821B89D" w14:textId="77777777" w:rsidR="0072789C" w:rsidRDefault="008833AD">
            <w:r>
              <w:t>OR IF YOU DO NOT AGREE, TICK HERE ❑</w:t>
            </w:r>
          </w:p>
        </w:tc>
        <w:tc>
          <w:tcPr>
            <w:tcW w:w="609" w:type="pct"/>
          </w:tcPr>
          <w:p w14:paraId="60B429E3" w14:textId="77777777" w:rsidR="0072789C" w:rsidRDefault="0072789C">
            <w:pPr>
              <w:pStyle w:val="Compact"/>
            </w:pPr>
          </w:p>
        </w:tc>
      </w:tr>
      <w:tr w:rsidR="0072789C" w14:paraId="249E20DB" w14:textId="77777777" w:rsidTr="00901DE7">
        <w:tc>
          <w:tcPr>
            <w:tcW w:w="0" w:type="auto"/>
          </w:tcPr>
          <w:p w14:paraId="796FDA9D" w14:textId="77777777" w:rsidR="0072789C" w:rsidRDefault="008833AD">
            <w:r>
              <w:t>I agree to be contacted directly by the investigators with an invitation to participate in future research studies. </w:t>
            </w:r>
          </w:p>
          <w:p w14:paraId="5322AF7F" w14:textId="77777777" w:rsidR="0072789C" w:rsidRDefault="008833AD">
            <w:r>
              <w:t>OR IF YOU DO NOT AGREE, TICK HERE ❑</w:t>
            </w:r>
          </w:p>
        </w:tc>
        <w:tc>
          <w:tcPr>
            <w:tcW w:w="609" w:type="pct"/>
          </w:tcPr>
          <w:p w14:paraId="74B37BB7" w14:textId="77777777" w:rsidR="0072789C" w:rsidRDefault="0072789C">
            <w:pPr>
              <w:pStyle w:val="Compact"/>
            </w:pPr>
          </w:p>
        </w:tc>
      </w:tr>
    </w:tbl>
    <w:p w14:paraId="5BF6F7D6" w14:textId="77777777" w:rsidR="00901DE7" w:rsidRDefault="00901DE7">
      <w:pPr>
        <w:pStyle w:val="BodyText"/>
      </w:pPr>
    </w:p>
    <w:p w14:paraId="615F3152" w14:textId="77777777" w:rsidR="0072789C" w:rsidRDefault="008833AD">
      <w:pPr>
        <w:pStyle w:val="BodyText"/>
      </w:pPr>
      <w:r>
        <w:t>Patient name: ________________________________________________________</w:t>
      </w:r>
    </w:p>
    <w:p w14:paraId="6315F222" w14:textId="77777777" w:rsidR="00901DE7" w:rsidRDefault="00901DE7">
      <w:pPr>
        <w:pStyle w:val="BodyText"/>
      </w:pPr>
    </w:p>
    <w:p w14:paraId="1BF406BC" w14:textId="77777777" w:rsidR="0072789C" w:rsidRDefault="008833AD">
      <w:pPr>
        <w:pStyle w:val="BodyText"/>
      </w:pPr>
      <w:r>
        <w:t>Signature: __________________________ Date: _____________</w:t>
      </w:r>
    </w:p>
    <w:p w14:paraId="2C8EC5C1" w14:textId="77777777" w:rsidR="00901DE7" w:rsidRDefault="00901DE7">
      <w:pPr>
        <w:pStyle w:val="BodyText"/>
      </w:pPr>
    </w:p>
    <w:p w14:paraId="7BB31C01" w14:textId="77777777" w:rsidR="0072789C" w:rsidRDefault="008833AD">
      <w:pPr>
        <w:pStyle w:val="BodyText"/>
      </w:pPr>
      <w:r>
        <w:t>Person taking consent:</w:t>
      </w:r>
    </w:p>
    <w:p w14:paraId="21465E08" w14:textId="77777777" w:rsidR="0072789C" w:rsidRDefault="008833AD">
      <w:pPr>
        <w:pStyle w:val="BodyText"/>
      </w:pPr>
      <w:r>
        <w:t>(Research team member or health professional trained in taking consent for this study)</w:t>
      </w:r>
    </w:p>
    <w:p w14:paraId="7C453DFF" w14:textId="77777777" w:rsidR="00901DE7" w:rsidRDefault="00901DE7">
      <w:pPr>
        <w:pStyle w:val="BodyText"/>
      </w:pPr>
    </w:p>
    <w:p w14:paraId="23922290" w14:textId="77777777" w:rsidR="0072789C" w:rsidRDefault="008833AD">
      <w:pPr>
        <w:pStyle w:val="BodyText"/>
      </w:pPr>
      <w:r>
        <w:t xml:space="preserve">Signature: ___________________________ </w:t>
      </w:r>
      <w:proofErr w:type="gramStart"/>
      <w:r>
        <w:t>Date:_</w:t>
      </w:r>
      <w:proofErr w:type="gramEnd"/>
      <w:r>
        <w:t>____________ </w:t>
      </w:r>
    </w:p>
    <w:p w14:paraId="07686B62" w14:textId="77777777" w:rsidR="00901DE7" w:rsidRDefault="00901DE7">
      <w:pPr>
        <w:pStyle w:val="BodyText"/>
        <w:rPr>
          <w:b/>
        </w:rPr>
      </w:pPr>
    </w:p>
    <w:p w14:paraId="3844B6FE" w14:textId="77777777" w:rsidR="0072789C" w:rsidRDefault="008833AD">
      <w:pPr>
        <w:pStyle w:val="BodyText"/>
      </w:pPr>
      <w:r>
        <w:rPr>
          <w:b/>
        </w:rPr>
        <w:t>Witnessed Consent</w:t>
      </w:r>
    </w:p>
    <w:p w14:paraId="3F2D0F75" w14:textId="77777777" w:rsidR="0072789C" w:rsidRDefault="008833AD">
      <w:pPr>
        <w:pStyle w:val="BodyText"/>
      </w:pPr>
      <w:r>
        <w:rPr>
          <w:b/>
          <w:i/>
        </w:rPr>
        <w:t>If the consenting party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4BEC38F0" w14:textId="77777777" w:rsidR="00901DE7" w:rsidRDefault="00901DE7">
      <w:pPr>
        <w:pStyle w:val="BodyText"/>
      </w:pPr>
    </w:p>
    <w:p w14:paraId="3EB6C589" w14:textId="77777777" w:rsidR="0072789C" w:rsidRDefault="008833AD">
      <w:pPr>
        <w:pStyle w:val="BodyText"/>
      </w:pPr>
      <w:r>
        <w:t>Witness name: _________________________________________</w:t>
      </w:r>
    </w:p>
    <w:p w14:paraId="40511AB7" w14:textId="77777777" w:rsidR="00901DE7" w:rsidRDefault="00901DE7">
      <w:pPr>
        <w:pStyle w:val="BodyText"/>
      </w:pPr>
    </w:p>
    <w:p w14:paraId="04C4DDEF" w14:textId="77777777" w:rsidR="0072789C" w:rsidRDefault="008833AD">
      <w:pPr>
        <w:pStyle w:val="BodyText"/>
      </w:pPr>
      <w:r>
        <w:t>Signature: __________________________ Date: ______________</w:t>
      </w:r>
    </w:p>
    <w:p w14:paraId="0F82C00A" w14:textId="77777777" w:rsidR="0072789C" w:rsidRDefault="008833AD">
      <w:pPr>
        <w:pStyle w:val="BodyText"/>
      </w:pPr>
      <w:r>
        <w:rPr>
          <w:b/>
        </w:rPr>
        <w:t>Thank you for your contribution to this important global research activity.</w:t>
      </w:r>
    </w:p>
    <w:sectPr w:rsidR="0072789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9672F" w14:textId="77777777" w:rsidR="008C77C8" w:rsidRDefault="008C77C8">
      <w:pPr>
        <w:spacing w:after="0"/>
      </w:pPr>
      <w:r>
        <w:separator/>
      </w:r>
    </w:p>
  </w:endnote>
  <w:endnote w:type="continuationSeparator" w:id="0">
    <w:p w14:paraId="44AF332A" w14:textId="77777777" w:rsidR="008C77C8" w:rsidRDefault="008C7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7888F" w14:textId="0A8FE855" w:rsidR="00792035" w:rsidRPr="002E19AC" w:rsidRDefault="002E19AC" w:rsidP="002E19AC">
    <w:pPr>
      <w:pStyle w:val="Footer"/>
      <w:rPr>
        <w:lang w:val="en-GB"/>
      </w:rPr>
    </w:pPr>
    <w:r>
      <w:rPr>
        <w:color w:val="000000"/>
      </w:rPr>
      <w:t>ISARIC CCP PIS CONSENT FORM ADULT 27APRIL2020 v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7246B" w14:textId="77777777" w:rsidR="008C77C8" w:rsidRDefault="008C77C8">
      <w:r>
        <w:separator/>
      </w:r>
    </w:p>
  </w:footnote>
  <w:footnote w:type="continuationSeparator" w:id="0">
    <w:p w14:paraId="086EACA0" w14:textId="77777777" w:rsidR="008C77C8" w:rsidRDefault="008C77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E642" w14:textId="4F5814F2" w:rsidR="00BC6165" w:rsidRDefault="00BC6165" w:rsidP="00BC6165">
    <w:pPr>
      <w:pStyle w:val="FirstParagraph"/>
    </w:pPr>
    <w:r>
      <w:rPr>
        <w:noProof/>
        <w:lang w:val="en-GB" w:eastAsia="en-GB"/>
      </w:rPr>
      <w:drawing>
        <wp:inline distT="0" distB="0" distL="0" distR="0" wp14:anchorId="05E7645A" wp14:editId="190193E9">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sidR="00792035">
      <w:rPr>
        <w:noProof/>
        <w:lang w:val="en-GB" w:eastAsia="en-GB"/>
      </w:rPr>
      <w:drawing>
        <wp:inline distT="0" distB="0" distL="0" distR="0" wp14:anchorId="72DF2D24" wp14:editId="76D3BFED">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rsidR="00792035">
      <w:tab/>
    </w:r>
    <w:r w:rsidR="00792035">
      <w:tab/>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BA8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3D28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52D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946"/>
    <w:rsid w:val="002627C2"/>
    <w:rsid w:val="00292C8B"/>
    <w:rsid w:val="002A6B4B"/>
    <w:rsid w:val="002E19AC"/>
    <w:rsid w:val="002E5DB4"/>
    <w:rsid w:val="004E29B3"/>
    <w:rsid w:val="00563ECE"/>
    <w:rsid w:val="00590D07"/>
    <w:rsid w:val="006559FD"/>
    <w:rsid w:val="0072789C"/>
    <w:rsid w:val="00784D58"/>
    <w:rsid w:val="00792035"/>
    <w:rsid w:val="008833AD"/>
    <w:rsid w:val="008C77C8"/>
    <w:rsid w:val="008D6863"/>
    <w:rsid w:val="00901DE7"/>
    <w:rsid w:val="0093273F"/>
    <w:rsid w:val="009E4ACE"/>
    <w:rsid w:val="009F18B0"/>
    <w:rsid w:val="00A35289"/>
    <w:rsid w:val="00A96C43"/>
    <w:rsid w:val="00AC6A83"/>
    <w:rsid w:val="00B24764"/>
    <w:rsid w:val="00B303CB"/>
    <w:rsid w:val="00B86B75"/>
    <w:rsid w:val="00BC48D5"/>
    <w:rsid w:val="00BC6165"/>
    <w:rsid w:val="00C17186"/>
    <w:rsid w:val="00C36279"/>
    <w:rsid w:val="00D2742F"/>
    <w:rsid w:val="00DB0B75"/>
    <w:rsid w:val="00E315A3"/>
    <w:rsid w:val="00E9400D"/>
    <w:rsid w:val="00F257A1"/>
    <w:rsid w:val="00F460A8"/>
    <w:rsid w:val="00FC4A54"/>
    <w:rsid w:val="00FD39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D4C0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C6165"/>
    <w:pPr>
      <w:tabs>
        <w:tab w:val="center" w:pos="4513"/>
        <w:tab w:val="right" w:pos="9026"/>
      </w:tabs>
      <w:spacing w:after="0"/>
    </w:pPr>
  </w:style>
  <w:style w:type="character" w:customStyle="1" w:styleId="HeaderChar">
    <w:name w:val="Header Char"/>
    <w:basedOn w:val="DefaultParagraphFont"/>
    <w:link w:val="Header"/>
    <w:rsid w:val="00BC6165"/>
  </w:style>
  <w:style w:type="paragraph" w:styleId="Footer">
    <w:name w:val="footer"/>
    <w:basedOn w:val="Normal"/>
    <w:link w:val="FooterChar"/>
    <w:unhideWhenUsed/>
    <w:rsid w:val="00BC6165"/>
    <w:pPr>
      <w:tabs>
        <w:tab w:val="center" w:pos="4513"/>
        <w:tab w:val="right" w:pos="9026"/>
      </w:tabs>
      <w:spacing w:after="0"/>
    </w:pPr>
  </w:style>
  <w:style w:type="character" w:customStyle="1" w:styleId="FooterChar">
    <w:name w:val="Footer Char"/>
    <w:basedOn w:val="DefaultParagraphFont"/>
    <w:link w:val="Footer"/>
    <w:rsid w:val="00BC6165"/>
  </w:style>
  <w:style w:type="paragraph" w:styleId="BalloonText">
    <w:name w:val="Balloon Text"/>
    <w:basedOn w:val="Normal"/>
    <w:link w:val="BalloonTextChar"/>
    <w:semiHidden/>
    <w:unhideWhenUsed/>
    <w:rsid w:val="002E5DB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E5DB4"/>
    <w:rPr>
      <w:rFonts w:ascii="Times New Roman" w:hAnsi="Times New Roman" w:cs="Times New Roman"/>
      <w:sz w:val="18"/>
      <w:szCs w:val="18"/>
    </w:rPr>
  </w:style>
  <w:style w:type="character" w:styleId="CommentReference">
    <w:name w:val="annotation reference"/>
    <w:basedOn w:val="DefaultParagraphFont"/>
    <w:semiHidden/>
    <w:unhideWhenUsed/>
    <w:rsid w:val="00B303CB"/>
    <w:rPr>
      <w:sz w:val="16"/>
      <w:szCs w:val="16"/>
    </w:rPr>
  </w:style>
  <w:style w:type="paragraph" w:styleId="CommentText">
    <w:name w:val="annotation text"/>
    <w:basedOn w:val="Normal"/>
    <w:link w:val="CommentTextChar"/>
    <w:semiHidden/>
    <w:unhideWhenUsed/>
    <w:rsid w:val="00B303CB"/>
    <w:rPr>
      <w:sz w:val="20"/>
      <w:szCs w:val="20"/>
      <w:lang w:val="en-GB"/>
    </w:rPr>
  </w:style>
  <w:style w:type="character" w:customStyle="1" w:styleId="CommentTextChar">
    <w:name w:val="Comment Text Char"/>
    <w:basedOn w:val="DefaultParagraphFont"/>
    <w:link w:val="CommentText"/>
    <w:semiHidden/>
    <w:rsid w:val="00B303CB"/>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1887</Words>
  <Characters>1075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19</cp:revision>
  <dcterms:created xsi:type="dcterms:W3CDTF">2020-02-01T05:38:00Z</dcterms:created>
  <dcterms:modified xsi:type="dcterms:W3CDTF">2020-04-26T22:46:00Z</dcterms:modified>
</cp:coreProperties>
</file>